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IoTNTN]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IoTNTN]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Huawei, HiSilicon</w:t>
            </w:r>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Heading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Heading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r w:rsidR="00902DFE" w:rsidRPr="00732DAE">
        <w:rPr>
          <w:bCs/>
          <w:i/>
          <w:iCs/>
          <w:kern w:val="2"/>
        </w:rPr>
        <w:t xml:space="preserve">epochTime, nta-Common, nta-CommonDrift, nta-CommonDriftVariation, orbitalParameters </w:t>
      </w:r>
      <w:r w:rsidR="00902DFE" w:rsidRPr="00732DAE">
        <w:rPr>
          <w:bCs/>
          <w:iCs/>
          <w:kern w:val="2"/>
        </w:rPr>
        <w:t>and</w:t>
      </w:r>
      <w:r w:rsidR="00902DFE" w:rsidRPr="00732DAE">
        <w:rPr>
          <w:bCs/>
          <w:i/>
          <w:iCs/>
          <w:kern w:val="2"/>
        </w:rPr>
        <w:t xml:space="preserve"> stateVectors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SyncValidationDuration</w:t>
      </w:r>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SyncValidationDuration</w:t>
      </w:r>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r>
        <w:rPr>
          <w:b/>
          <w:lang w:val="en-GB"/>
        </w:rPr>
        <w:t>Diffe</w:t>
      </w:r>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SyncValidationDuration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A6D8D" w14:paraId="583A6898"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245E92">
        <w:tc>
          <w:tcPr>
            <w:tcW w:w="1413"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945"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modification procedure and can just re-acquire </w:t>
            </w:r>
            <w:r w:rsidRPr="003805F0">
              <w:lastRenderedPageBreak/>
              <w:t>SIB31/SIB31-NB upon expiry of T317. We think this is to revert the previous agreement. We disagree as we cannot see the benefit</w:t>
            </w:r>
            <w:r>
              <w:t>.</w:t>
            </w:r>
          </w:p>
        </w:tc>
      </w:tr>
      <w:tr w:rsidR="00FA6D8D" w14:paraId="2D95B5DE" w14:textId="77777777" w:rsidTr="00245E92">
        <w:tc>
          <w:tcPr>
            <w:tcW w:w="1413"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245E92">
        <w:tc>
          <w:tcPr>
            <w:tcW w:w="1413"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Heading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eNB as the eNB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Heading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Introduce a guard timer TXXXX for SIBXX acquisition in connected mode. At TXXX expiry, UE triggers RLF (if it can be shown in Q2 that UE will loos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FFS whether a new timer T31Y is signalled or the value signalled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lastRenderedPageBreak/>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signalled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which can be below 50 ms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BodyText"/>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BodyText"/>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BodyText"/>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Heading3"/>
        <w:ind w:left="720"/>
      </w:pPr>
      <w:r w:rsidRPr="00245E92">
        <w:lastRenderedPageBreak/>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epochTime</w:t>
      </w:r>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r w:rsidRPr="00245E92">
        <w:rPr>
          <w:rFonts w:ascii="Times New Roman" w:eastAsiaTheme="minorEastAsia" w:hAnsi="Times New Roman"/>
          <w:i/>
          <w:lang w:eastAsia="zh-CN"/>
        </w:rPr>
        <w:t>startSFN</w:t>
      </w:r>
      <w:r w:rsidRPr="00245E92">
        <w:rPr>
          <w:rFonts w:ascii="Times New Roman" w:eastAsiaTheme="minorEastAsia" w:hAnsi="Times New Roman"/>
          <w:lang w:eastAsia="zh-CN"/>
        </w:rPr>
        <w:t xml:space="preserve">, </w:t>
      </w:r>
      <w:r w:rsidRPr="00245E92">
        <w:rPr>
          <w:rFonts w:ascii="Times New Roman" w:eastAsiaTheme="minorEastAsia" w:hAnsi="Times New Roman"/>
          <w:i/>
          <w:lang w:eastAsia="zh-CN"/>
        </w:rPr>
        <w:t>startSubframe</w:t>
      </w:r>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r w:rsidRPr="00245E92">
        <w:rPr>
          <w:b/>
          <w:i/>
          <w:lang w:val="en-GB"/>
        </w:rPr>
        <w:t>epochTime</w:t>
      </w:r>
      <w:r w:rsidRPr="00245E92">
        <w:rPr>
          <w:b/>
          <w:lang w:val="en-GB"/>
        </w:rPr>
        <w:t xml:space="preserve"> in SIB31</w:t>
      </w:r>
      <w:r w:rsidRPr="00C40194">
        <w:rPr>
          <w:b/>
          <w:lang w:val="en-GB"/>
        </w:rPr>
        <w:t>:</w:t>
      </w:r>
    </w:p>
    <w:p w14:paraId="1B1A79A1" w14:textId="77777777" w:rsidR="00442CF3" w:rsidRPr="0030221E"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BodyText"/>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BodyText"/>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rFonts w:hint="eastAsia"/>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Heading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Heading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lastRenderedPageBreak/>
        <w:t>P8: Signalling of SIB31 in RRCConnectionReconfiguration not for HO</w:t>
      </w:r>
      <w:r w:rsidRPr="007C3562">
        <w:rPr>
          <w:i/>
        </w:rPr>
        <w:t xml:space="preserve"> is supported (but no further specification effort is expected due to this, e.g. up to network impl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r w:rsidRPr="00E136FF">
              <w:rPr>
                <w:i/>
                <w:iCs/>
                <w:lang w:eastAsia="en-GB"/>
              </w:rPr>
              <w:t>MobilityControlInfo</w:t>
            </w:r>
            <w:r w:rsidRPr="00E136FF">
              <w:rPr>
                <w:iCs/>
                <w:lang w:eastAsia="en-GB"/>
              </w:rPr>
              <w:t xml:space="preserve"> is included in the </w:t>
            </w:r>
            <w:r w:rsidRPr="00E136FF">
              <w:rPr>
                <w:i/>
                <w:iCs/>
                <w:lang w:eastAsia="en-GB"/>
              </w:rPr>
              <w:t>RRCConnectionReconfiguration</w:t>
            </w:r>
            <w:r w:rsidRPr="00E136FF">
              <w:rPr>
                <w:iCs/>
                <w:lang w:eastAsia="en-GB"/>
              </w:rPr>
              <w:t xml:space="preserve"> message. The </w:t>
            </w:r>
            <w:r w:rsidRPr="00E136FF">
              <w:rPr>
                <w:i/>
                <w:iCs/>
                <w:lang w:eastAsia="en-GB"/>
              </w:rPr>
              <w:t>conditionalReconfiguration</w:t>
            </w:r>
            <w:r w:rsidRPr="00E136FF">
              <w:rPr>
                <w:iCs/>
                <w:lang w:eastAsia="en-GB"/>
              </w:rPr>
              <w:t xml:space="preserve"> is not configured in the </w:t>
            </w:r>
            <w:r w:rsidRPr="00E136FF">
              <w:rPr>
                <w:i/>
                <w:iCs/>
                <w:lang w:eastAsia="en-GB"/>
              </w:rPr>
              <w:t>RRCConnectionReconfiguration</w:t>
            </w:r>
            <w:r w:rsidRPr="00E136FF">
              <w:rPr>
                <w:iCs/>
                <w:lang w:eastAsia="en-GB"/>
              </w:rPr>
              <w:t xml:space="preserve"> message included in a </w:t>
            </w:r>
            <w:r w:rsidRPr="00E136FF">
              <w:rPr>
                <w:i/>
                <w:iCs/>
                <w:lang w:eastAsia="en-GB"/>
              </w:rPr>
              <w:t>conditionalReconfiguration.</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Heading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TableGrid"/>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Heading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lastRenderedPageBreak/>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Heading4"/>
              <w:numPr>
                <w:ilvl w:val="0"/>
                <w:numId w:val="0"/>
              </w:numPr>
              <w:spacing w:after="60" w:line="240" w:lineRule="auto"/>
              <w:ind w:left="864" w:hanging="864"/>
              <w:outlineLvl w:val="3"/>
            </w:pPr>
          </w:p>
          <w:p w14:paraId="10E5E330" w14:textId="77777777" w:rsidR="003A2ABB" w:rsidRDefault="003A2ABB" w:rsidP="003A2ABB">
            <w:pPr>
              <w:pStyle w:val="Heading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2) Change the RRC text in 5.2.2.39 to send an indication to lower layers that there is UL synchronisation</w:t>
      </w:r>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F544EE"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Hyperlink"/>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MAC spec, change 5.2a according to the text proposal below:</w:t>
        </w:r>
      </w:hyperlink>
    </w:p>
    <w:p w14:paraId="4BF01C81" w14:textId="77777777" w:rsidR="00624380" w:rsidRPr="00FA6276" w:rsidRDefault="00F544EE"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Hyperlink"/>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F544EE"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Hyperlink"/>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TableGrid"/>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Heading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Heading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Heading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lastRenderedPageBreak/>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Heading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inform lower layers that the UL synchronisation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inform lower layers that the UL synchronisation is restored</w:t>
            </w:r>
            <w:r>
              <w:t xml:space="preserve"> </w:t>
            </w:r>
            <w:ins w:id="126"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rFonts w:hint="eastAsia"/>
                <w:lang w:eastAsia="zh-CN"/>
              </w:rPr>
            </w:pPr>
            <w:r>
              <w:rPr>
                <w:lang w:eastAsia="zh-CN"/>
              </w:rPr>
              <w:lastRenderedPageBreak/>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Heading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Heading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 xml:space="preserve">Then we do not understand ‘camped normally’ (eMTC UE can initiate emergency call) </w:t>
            </w:r>
          </w:p>
          <w:p w14:paraId="4ABA38C5" w14:textId="52AE5CC9" w:rsidR="006B623E" w:rsidRPr="008F65ED" w:rsidRDefault="006B623E" w:rsidP="006B623E">
            <w:pPr>
              <w:spacing w:after="60"/>
              <w:rPr>
                <w:lang w:eastAsia="zh-CN"/>
              </w:rPr>
            </w:pPr>
            <w:r w:rsidRPr="004A4877">
              <w:lastRenderedPageBreak/>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Heading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TableGrid"/>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Heading4"/>
              <w:numPr>
                <w:ilvl w:val="0"/>
                <w:numId w:val="0"/>
              </w:numPr>
              <w:spacing w:after="60"/>
              <w:ind w:left="864" w:hanging="864"/>
              <w:outlineLvl w:val="3"/>
            </w:pPr>
            <w:r w:rsidRPr="00E136FF">
              <w:t>5.3.3.21</w:t>
            </w:r>
            <w:r w:rsidRPr="00E136FF">
              <w:tab/>
              <w:t>UE actions upon indication of out-of-date GNSS position</w:t>
            </w:r>
            <w:ins w:id="127"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8"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TableGrid"/>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Heading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9"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0" w:author="Qualcomm-Bharat" w:date="2022-04-23T14:10:00Z">
              <w:r w:rsidRPr="00387071">
                <w:t>NOTE:</w:t>
              </w:r>
            </w:ins>
            <w:r>
              <w:t xml:space="preserve"> </w:t>
            </w:r>
            <w:ins w:id="131" w:author="Qualcomm-Bharat" w:date="2022-04-23T14:10:00Z">
              <w:r>
                <w:t xml:space="preserve">The interaction </w:t>
              </w:r>
            </w:ins>
            <w:ins w:id="132" w:author="Qualcomm-Bharat" w:date="2022-04-23T14:13:00Z">
              <w:r>
                <w:t>with</w:t>
              </w:r>
            </w:ins>
            <w:ins w:id="133" w:author="Qualcomm-Bharat" w:date="2022-04-23T14:10:00Z">
              <w:r>
                <w:t xml:space="preserve"> GNSS receiver is </w:t>
              </w:r>
            </w:ins>
            <w:ins w:id="134" w:author="Qualcomm-Bharat" w:date="2022-04-25T10:43:00Z">
              <w:r>
                <w:t>up</w:t>
              </w:r>
            </w:ins>
            <w:ins w:id="135"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6"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Heading3"/>
        <w:ind w:left="720"/>
      </w:pPr>
      <w:r w:rsidRPr="007C3562">
        <w:lastRenderedPageBreak/>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he</w:t>
      </w:r>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TableGrid"/>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7" w:author="Qualcomm-Bharat" w:date="2022-04-25T10:43:00Z">
              <w:r>
                <w:rPr>
                  <w:rFonts w:eastAsia="Times New Roman"/>
                </w:rPr>
                <w:t xml:space="preserve"> </w:t>
              </w:r>
            </w:ins>
            <w:ins w:id="138"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9" w:author="Qualcomm-Bharat" w:date="2022-04-23T14:07:00Z"/>
                <w:rFonts w:eastAsia="Times New Roman"/>
              </w:rPr>
            </w:pPr>
            <w:ins w:id="140" w:author="Qualcomm-Bharat" w:date="2022-04-23T14:07:00Z">
              <w:r w:rsidRPr="00387071">
                <w:rPr>
                  <w:rFonts w:eastAsia="Times New Roman"/>
                </w:rPr>
                <w:t>NOTE</w:t>
              </w:r>
            </w:ins>
            <w:ins w:id="141" w:author="Qualcomm-Bharat" w:date="2022-04-25T10:43:00Z">
              <w:r>
                <w:rPr>
                  <w:rFonts w:eastAsia="Times New Roman"/>
                </w:rPr>
                <w:t xml:space="preserve"> </w:t>
              </w:r>
            </w:ins>
            <w:ins w:id="142" w:author="Qualcomm-Bharat" w:date="2022-04-23T14:07:00Z">
              <w:r>
                <w:rPr>
                  <w:rFonts w:eastAsia="Times New Roman"/>
                </w:rPr>
                <w:t>2</w:t>
              </w:r>
              <w:r w:rsidRPr="00387071">
                <w:rPr>
                  <w:rFonts w:eastAsia="Times New Roman"/>
                </w:rPr>
                <w:t>:</w:t>
              </w:r>
              <w:r w:rsidRPr="00387071">
                <w:rPr>
                  <w:rFonts w:eastAsia="Times New Roman"/>
                </w:rPr>
                <w:tab/>
              </w:r>
            </w:ins>
            <w:ins w:id="143" w:author="Qualcomm-Bharat" w:date="2022-04-23T14:12:00Z">
              <w:r>
                <w:rPr>
                  <w:rFonts w:eastAsia="Times New Roman"/>
                </w:rPr>
                <w:t>The</w:t>
              </w:r>
            </w:ins>
            <w:ins w:id="144" w:author="Qualcomm-Bharat" w:date="2022-04-23T14:07:00Z">
              <w:r>
                <w:rPr>
                  <w:rFonts w:eastAsia="Times New Roman"/>
                </w:rPr>
                <w:t xml:space="preserve"> interaction</w:t>
              </w:r>
            </w:ins>
            <w:ins w:id="145" w:author="Qualcomm-Bharat" w:date="2022-04-23T14:12:00Z">
              <w:r>
                <w:rPr>
                  <w:rFonts w:eastAsia="Times New Roman"/>
                </w:rPr>
                <w:t xml:space="preserve"> with NAS to h</w:t>
              </w:r>
            </w:ins>
            <w:ins w:id="146" w:author="Qualcomm-Bharat" w:date="2022-04-23T14:13:00Z">
              <w:r>
                <w:rPr>
                  <w:rFonts w:eastAsia="Times New Roman"/>
                </w:rPr>
                <w:t>andle the GNSS position fix delay</w:t>
              </w:r>
            </w:ins>
            <w:ins w:id="147" w:author="Qualcomm-Bharat" w:date="2022-04-23T14:07:00Z">
              <w:r>
                <w:rPr>
                  <w:rFonts w:eastAsia="Times New Roman"/>
                </w:rPr>
                <w:t xml:space="preserve"> is </w:t>
              </w:r>
            </w:ins>
            <w:ins w:id="148" w:author="Qualcomm-Bharat" w:date="2022-04-23T14:12:00Z">
              <w:r>
                <w:rPr>
                  <w:rFonts w:eastAsia="Times New Roman"/>
                </w:rPr>
                <w:t>up</w:t>
              </w:r>
            </w:ins>
            <w:ins w:id="149" w:author="Qualcomm-Bharat" w:date="2022-04-23T14:07:00Z">
              <w:r>
                <w:rPr>
                  <w:rFonts w:eastAsia="Times New Roman"/>
                </w:rPr>
                <w:t xml:space="preserve"> to UE implementat</w:t>
              </w:r>
            </w:ins>
            <w:ins w:id="150" w:author="Qualcomm-Bharat" w:date="2022-04-23T14:08:00Z">
              <w:r>
                <w:rPr>
                  <w:rFonts w:eastAsia="Times New Roman"/>
                </w:rPr>
                <w:t>ion</w:t>
              </w:r>
            </w:ins>
            <w:ins w:id="151"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Heading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Heading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r w:rsidRPr="00883D79">
        <w:rPr>
          <w:i/>
        </w:rPr>
        <w:t>ntn-ConfigCommon</w:t>
      </w:r>
      <w:r w:rsidRPr="00883D79">
        <w:t xml:space="preserve"> and </w:t>
      </w:r>
      <w:r w:rsidRPr="00883D79">
        <w:rPr>
          <w:i/>
        </w:rPr>
        <w:t>ntn-ConfigDedicated</w:t>
      </w:r>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lastRenderedPageBreak/>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Huawei" w:date="2022-04-12T11:13:00Z"/>
                <w:rFonts w:ascii="Courier New" w:eastAsia="Times New Roman" w:hAnsi="Courier New"/>
                <w:noProof/>
                <w:sz w:val="16"/>
              </w:rPr>
            </w:pPr>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Heading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eNB. </w:t>
            </w:r>
          </w:p>
          <w:p w14:paraId="4C774AB9" w14:textId="710C6800" w:rsidR="006B623E" w:rsidRPr="008F65ED" w:rsidRDefault="006B623E" w:rsidP="00D309B3">
            <w:pPr>
              <w:spacing w:after="60"/>
              <w:rPr>
                <w:lang w:eastAsia="zh-CN"/>
              </w:rPr>
            </w:pPr>
            <w:r>
              <w:rPr>
                <w:lang w:eastAsia="zh-CN"/>
              </w:rPr>
              <w:t xml:space="preserve">The parameter indicates that the eNB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ReestablishmentTN-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ReestablishmentTN-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lastRenderedPageBreak/>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rFonts w:hint="eastAsia"/>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TableGrid"/>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Heading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1"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There are some discussion during ASN.1 review for the similar thing but no related Tdoc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ListParagraph"/>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rFonts w:hint="eastAsia"/>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rFonts w:hint="eastAsia"/>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lastRenderedPageBreak/>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t>draftCR</w:t>
      </w:r>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FFS and RILO301 etc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FFS and RILO305, X501 etc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017 :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t>FS_LTE_NBIOT_eMTC_NTN</w:t>
      </w:r>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t>NR_NTN_solutions-Core</w:t>
      </w:r>
    </w:p>
    <w:p w14:paraId="3A33419A" w14:textId="1E0698CB" w:rsidR="008F0EA6" w:rsidRPr="008F0EA6" w:rsidRDefault="008F0EA6" w:rsidP="008F0EA6">
      <w:pPr>
        <w:spacing w:after="100"/>
        <w:rPr>
          <w:ins w:id="162" w:author="ZTE-Ting" w:date="2022-05-11T16:52:00Z"/>
          <w:color w:val="auto"/>
          <w:lang w:eastAsia="zh-CN"/>
        </w:rPr>
      </w:pPr>
      <w:ins w:id="163"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Hyperlink"/>
          </w:rPr>
          <w:fldChar w:fldCharType="begin"/>
        </w:r>
        <w:r>
          <w:rPr>
            <w:rStyle w:val="Hyperlink"/>
          </w:rPr>
          <w:instrText xml:space="preserve"> HYPERLINK "file:///C:\\Users\\mtk65284\\Documents\\3GPP\\tsg_ran\\WG2_RL2\\TSGR2_118-e\\Docs\\R2-2205862.zip" \o "C:Usersmtk65284Documents3GPPtsg_ranWG2_RL2TSGR2_118-eDocsR2-2205862.zip" </w:instrText>
        </w:r>
        <w:r>
          <w:rPr>
            <w:rStyle w:val="Hyperlink"/>
          </w:rPr>
          <w:fldChar w:fldCharType="separate"/>
        </w:r>
        <w:r w:rsidRPr="007E2766">
          <w:rPr>
            <w:rStyle w:val="Hyperlink"/>
          </w:rPr>
          <w:t>R2-2205862</w:t>
        </w:r>
        <w:r>
          <w:rPr>
            <w:rStyle w:val="Hyperlink"/>
          </w:rPr>
          <w:fldChar w:fldCharType="end"/>
        </w:r>
        <w:r>
          <w:t xml:space="preserve"> </w:t>
        </w:r>
        <w:r w:rsidRPr="002B40DD">
          <w:t>Other control plane open issues</w:t>
        </w:r>
        <w:r w:rsidRPr="002B40DD">
          <w:tab/>
          <w:t>Ericsson</w:t>
        </w:r>
        <w:r w:rsidRPr="002B40DD">
          <w:tab/>
          <w:t>discussion</w:t>
        </w:r>
        <w:r w:rsidRPr="002B40DD">
          <w:tab/>
          <w:t>LTE_NBIOT_eMTC_NTN</w:t>
        </w:r>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C962F" w14:textId="77777777" w:rsidR="005E3407" w:rsidRDefault="005E3407">
      <w:pPr>
        <w:spacing w:after="0"/>
      </w:pPr>
      <w:r>
        <w:separator/>
      </w:r>
    </w:p>
  </w:endnote>
  <w:endnote w:type="continuationSeparator" w:id="0">
    <w:p w14:paraId="6C089699" w14:textId="77777777" w:rsidR="005E3407" w:rsidRDefault="005E34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6D6B86" w14:textId="77777777" w:rsidR="005E3407" w:rsidRDefault="005E3407">
      <w:pPr>
        <w:spacing w:after="0"/>
      </w:pPr>
      <w:r>
        <w:separator/>
      </w:r>
    </w:p>
  </w:footnote>
  <w:footnote w:type="continuationSeparator" w:id="0">
    <w:p w14:paraId="0C44D9A3" w14:textId="77777777" w:rsidR="005E3407" w:rsidRDefault="005E34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F544EE" w:rsidRDefault="00F544EE"/>
  <w:p w14:paraId="7D3237DF" w14:textId="77777777" w:rsidR="00F544EE" w:rsidRDefault="00F544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3">
    <w:name w:val="Unresolved Mention3"/>
    <w:basedOn w:val="DefaultParagraphFont"/>
    <w:uiPriority w:val="99"/>
    <w:semiHidden/>
    <w:unhideWhenUsed/>
    <w:rsid w:val="00CA03FD"/>
    <w:rPr>
      <w:color w:val="605E5C"/>
      <w:shd w:val="clear" w:color="auto" w:fill="E1DFDD"/>
    </w:rPr>
  </w:style>
  <w:style w:type="paragraph" w:customStyle="1" w:styleId="emaildiscussion0">
    <w:name w:val="emaildiscussion"/>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apple-converted-space">
    <w:name w:val="apple-converted-space"/>
    <w:basedOn w:val="DefaultParagraphFont"/>
    <w:rsid w:val="005B1A5E"/>
  </w:style>
  <w:style w:type="paragraph" w:customStyle="1" w:styleId="emaildiscussion20">
    <w:name w:val="emaildiscussion2"/>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Normal"/>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BodyText"/>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84D571A-5C3A-422A-9ACE-765BEE623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429</Words>
  <Characters>3094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MediaTek (Abhishek Roy)</cp:lastModifiedBy>
  <cp:revision>3</cp:revision>
  <cp:lastPrinted>2017-03-22T08:13:00Z</cp:lastPrinted>
  <dcterms:created xsi:type="dcterms:W3CDTF">2022-05-12T15:49:00Z</dcterms:created>
  <dcterms:modified xsi:type="dcterms:W3CDTF">2022-05-1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